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B1C9D" w14:textId="77777777" w:rsidR="0093254E" w:rsidRDefault="00494E60" w:rsidP="0093254E">
      <w:pPr>
        <w:jc w:val="center"/>
        <w:rPr>
          <w:b/>
          <w:bCs/>
          <w:sz w:val="36"/>
          <w:szCs w:val="36"/>
        </w:rPr>
      </w:pPr>
      <w:r>
        <w:rPr>
          <w:noProof/>
          <w:color w:val="666666"/>
        </w:rPr>
        <w:drawing>
          <wp:inline distT="114300" distB="114300" distL="114300" distR="114300" wp14:anchorId="1F4E725D" wp14:editId="1F8609AB">
            <wp:extent cx="1714500" cy="619125"/>
            <wp:effectExtent l="0" t="0" r="0" b="0"/>
            <wp:docPr id="1" name="image1.png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icon&#10;&#10;Description automatically generated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19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F91FC6" w14:textId="726445DF" w:rsidR="00494E60" w:rsidRDefault="00195DFA" w:rsidP="0093254E">
      <w:pPr>
        <w:jc w:val="center"/>
        <w:rPr>
          <w:sz w:val="32"/>
          <w:szCs w:val="32"/>
        </w:rPr>
      </w:pPr>
      <w:r w:rsidRPr="00195DFA">
        <w:rPr>
          <w:b/>
          <w:bCs/>
          <w:sz w:val="36"/>
          <w:szCs w:val="36"/>
        </w:rPr>
        <w:t xml:space="preserve">AGENDA – </w:t>
      </w:r>
      <w:r w:rsidR="00882060">
        <w:rPr>
          <w:b/>
          <w:bCs/>
          <w:sz w:val="36"/>
          <w:szCs w:val="36"/>
        </w:rPr>
        <w:t xml:space="preserve">Feburary </w:t>
      </w:r>
      <w:r w:rsidR="009059EA">
        <w:rPr>
          <w:b/>
          <w:bCs/>
          <w:sz w:val="36"/>
          <w:szCs w:val="36"/>
        </w:rPr>
        <w:t>1</w:t>
      </w:r>
      <w:r w:rsidR="0066215D">
        <w:rPr>
          <w:b/>
          <w:bCs/>
          <w:sz w:val="36"/>
          <w:szCs w:val="36"/>
        </w:rPr>
        <w:t>5</w:t>
      </w:r>
      <w:r w:rsidR="009059EA" w:rsidRPr="009059EA">
        <w:rPr>
          <w:b/>
          <w:bCs/>
          <w:sz w:val="36"/>
          <w:szCs w:val="36"/>
          <w:vertAlign w:val="superscript"/>
        </w:rPr>
        <w:t>th</w:t>
      </w:r>
      <w:r w:rsidRPr="00195DFA">
        <w:rPr>
          <w:b/>
          <w:bCs/>
          <w:sz w:val="36"/>
          <w:szCs w:val="36"/>
        </w:rPr>
        <w:t xml:space="preserve"> 202</w:t>
      </w:r>
      <w:r w:rsidR="0066215D">
        <w:rPr>
          <w:b/>
          <w:bCs/>
          <w:sz w:val="36"/>
          <w:szCs w:val="36"/>
        </w:rPr>
        <w:t>3</w:t>
      </w:r>
    </w:p>
    <w:p w14:paraId="2844B2E4" w14:textId="77777777" w:rsidR="00494E60" w:rsidRPr="008B656C" w:rsidRDefault="00494E60" w:rsidP="00494E60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94E60" w14:paraId="17B9D87B" w14:textId="77777777" w:rsidTr="0053110B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E8FA50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ATTENDEES</w:t>
            </w:r>
          </w:p>
        </w:tc>
      </w:tr>
      <w:tr w:rsidR="00494E60" w14:paraId="7D029897" w14:textId="77777777" w:rsidTr="0053110B">
        <w:tc>
          <w:tcPr>
            <w:tcW w:w="4675" w:type="dxa"/>
            <w:shd w:val="clear" w:color="auto" w:fill="D0CECE" w:themeFill="background2" w:themeFillShade="E6"/>
          </w:tcPr>
          <w:p w14:paraId="4FB29450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COUNCIL MEMBERS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10F0B2A8" w14:textId="77777777" w:rsidR="00494E60" w:rsidRPr="008B656C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8B656C">
              <w:rPr>
                <w:b/>
                <w:bCs/>
                <w:sz w:val="32"/>
                <w:szCs w:val="32"/>
              </w:rPr>
              <w:t>GUESTS</w:t>
            </w:r>
          </w:p>
        </w:tc>
      </w:tr>
      <w:tr w:rsidR="00494E60" w14:paraId="39C90A8A" w14:textId="77777777" w:rsidTr="0053110B">
        <w:tc>
          <w:tcPr>
            <w:tcW w:w="9350" w:type="dxa"/>
            <w:gridSpan w:val="2"/>
          </w:tcPr>
          <w:p w14:paraId="67A4D695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Present</w:t>
            </w:r>
          </w:p>
        </w:tc>
      </w:tr>
      <w:tr w:rsidR="00494E60" w14:paraId="4E7B6A3F" w14:textId="77777777" w:rsidTr="0053110B">
        <w:tc>
          <w:tcPr>
            <w:tcW w:w="4675" w:type="dxa"/>
          </w:tcPr>
          <w:p w14:paraId="70A625FF" w14:textId="1B89A1E4" w:rsidR="00494E60" w:rsidRDefault="00494E60" w:rsidP="0053110B"/>
        </w:tc>
        <w:tc>
          <w:tcPr>
            <w:tcW w:w="4675" w:type="dxa"/>
          </w:tcPr>
          <w:p w14:paraId="310CADFC" w14:textId="74BEBF58" w:rsidR="00494E60" w:rsidRDefault="00494E60" w:rsidP="0053110B"/>
        </w:tc>
      </w:tr>
      <w:tr w:rsidR="00494E60" w14:paraId="746222C2" w14:textId="77777777" w:rsidTr="0053110B">
        <w:tc>
          <w:tcPr>
            <w:tcW w:w="4675" w:type="dxa"/>
          </w:tcPr>
          <w:p w14:paraId="6FA7DA96" w14:textId="0A146C64" w:rsidR="00494E60" w:rsidRDefault="00494E60" w:rsidP="0053110B"/>
        </w:tc>
        <w:tc>
          <w:tcPr>
            <w:tcW w:w="4675" w:type="dxa"/>
          </w:tcPr>
          <w:p w14:paraId="15799552" w14:textId="54BF8A41" w:rsidR="00494E60" w:rsidRDefault="00494E60" w:rsidP="0053110B"/>
        </w:tc>
      </w:tr>
      <w:tr w:rsidR="00494E60" w14:paraId="2BB17EE9" w14:textId="77777777" w:rsidTr="0053110B">
        <w:tc>
          <w:tcPr>
            <w:tcW w:w="4675" w:type="dxa"/>
          </w:tcPr>
          <w:p w14:paraId="73DC609D" w14:textId="4C8EF385" w:rsidR="00494E60" w:rsidRDefault="00494E60" w:rsidP="0053110B"/>
        </w:tc>
        <w:tc>
          <w:tcPr>
            <w:tcW w:w="4675" w:type="dxa"/>
          </w:tcPr>
          <w:p w14:paraId="687355DA" w14:textId="5327C00C" w:rsidR="00494E60" w:rsidRDefault="00494E60" w:rsidP="0053110B"/>
        </w:tc>
      </w:tr>
      <w:tr w:rsidR="00494E60" w14:paraId="14BE4519" w14:textId="77777777" w:rsidTr="0053110B">
        <w:tc>
          <w:tcPr>
            <w:tcW w:w="4675" w:type="dxa"/>
          </w:tcPr>
          <w:p w14:paraId="535E8E01" w14:textId="23212230" w:rsidR="00494E60" w:rsidRDefault="00494E60" w:rsidP="0053110B"/>
        </w:tc>
        <w:tc>
          <w:tcPr>
            <w:tcW w:w="4675" w:type="dxa"/>
          </w:tcPr>
          <w:p w14:paraId="6D7AA2A3" w14:textId="36FF5D6F" w:rsidR="00494E60" w:rsidRDefault="00494E60" w:rsidP="0053110B"/>
        </w:tc>
      </w:tr>
      <w:tr w:rsidR="00494E60" w14:paraId="60A38267" w14:textId="77777777" w:rsidTr="0053110B">
        <w:tc>
          <w:tcPr>
            <w:tcW w:w="4675" w:type="dxa"/>
          </w:tcPr>
          <w:p w14:paraId="626D898D" w14:textId="4929625B" w:rsidR="00494E60" w:rsidRDefault="00494E60" w:rsidP="0053110B"/>
        </w:tc>
        <w:tc>
          <w:tcPr>
            <w:tcW w:w="4675" w:type="dxa"/>
          </w:tcPr>
          <w:p w14:paraId="1F42CC47" w14:textId="7DB03354" w:rsidR="00494E60" w:rsidRDefault="00494E60" w:rsidP="0053110B"/>
        </w:tc>
      </w:tr>
      <w:tr w:rsidR="00494E60" w14:paraId="4382ACFB" w14:textId="77777777" w:rsidTr="0053110B">
        <w:tc>
          <w:tcPr>
            <w:tcW w:w="4675" w:type="dxa"/>
          </w:tcPr>
          <w:p w14:paraId="7BCE959C" w14:textId="53AF0B82" w:rsidR="00494E60" w:rsidRDefault="00494E60" w:rsidP="0053110B"/>
        </w:tc>
        <w:tc>
          <w:tcPr>
            <w:tcW w:w="4675" w:type="dxa"/>
          </w:tcPr>
          <w:p w14:paraId="3F4E8CF7" w14:textId="6BAE0CB5" w:rsidR="00494E60" w:rsidRDefault="00494E60" w:rsidP="0053110B"/>
        </w:tc>
      </w:tr>
      <w:tr w:rsidR="00494E60" w14:paraId="69F64962" w14:textId="77777777" w:rsidTr="0053110B">
        <w:tc>
          <w:tcPr>
            <w:tcW w:w="4675" w:type="dxa"/>
          </w:tcPr>
          <w:p w14:paraId="0732FD71" w14:textId="7D595AE1" w:rsidR="00494E60" w:rsidRDefault="00494E60" w:rsidP="0053110B"/>
        </w:tc>
        <w:tc>
          <w:tcPr>
            <w:tcW w:w="4675" w:type="dxa"/>
          </w:tcPr>
          <w:p w14:paraId="4A318CE0" w14:textId="0F2A6AE0" w:rsidR="00494E60" w:rsidRDefault="00494E60" w:rsidP="0053110B"/>
        </w:tc>
      </w:tr>
      <w:tr w:rsidR="00494E60" w14:paraId="7599AD8D" w14:textId="77777777" w:rsidTr="0053110B">
        <w:tc>
          <w:tcPr>
            <w:tcW w:w="4675" w:type="dxa"/>
          </w:tcPr>
          <w:p w14:paraId="286A36E7" w14:textId="68007614" w:rsidR="00494E60" w:rsidRDefault="00494E60" w:rsidP="0053110B"/>
        </w:tc>
        <w:tc>
          <w:tcPr>
            <w:tcW w:w="4675" w:type="dxa"/>
          </w:tcPr>
          <w:p w14:paraId="0DC910E4" w14:textId="6952D53C" w:rsidR="00494E60" w:rsidRDefault="00494E60" w:rsidP="0053110B"/>
        </w:tc>
      </w:tr>
      <w:tr w:rsidR="00494E60" w14:paraId="63A97118" w14:textId="77777777" w:rsidTr="0053110B">
        <w:tc>
          <w:tcPr>
            <w:tcW w:w="4675" w:type="dxa"/>
          </w:tcPr>
          <w:p w14:paraId="23A3F94E" w14:textId="77777777" w:rsidR="00494E60" w:rsidRDefault="00494E60" w:rsidP="0053110B"/>
        </w:tc>
        <w:tc>
          <w:tcPr>
            <w:tcW w:w="4675" w:type="dxa"/>
          </w:tcPr>
          <w:p w14:paraId="649FDB35" w14:textId="29CB520A" w:rsidR="00494E60" w:rsidRDefault="00494E60" w:rsidP="0053110B"/>
        </w:tc>
      </w:tr>
      <w:tr w:rsidR="00494E60" w14:paraId="6D2AEC51" w14:textId="77777777" w:rsidTr="0053110B">
        <w:tc>
          <w:tcPr>
            <w:tcW w:w="4675" w:type="dxa"/>
          </w:tcPr>
          <w:p w14:paraId="766494AF" w14:textId="77777777" w:rsidR="00494E60" w:rsidRDefault="00494E60" w:rsidP="0053110B"/>
        </w:tc>
        <w:tc>
          <w:tcPr>
            <w:tcW w:w="4675" w:type="dxa"/>
          </w:tcPr>
          <w:p w14:paraId="0BA8FE28" w14:textId="78170B0B" w:rsidR="00494E60" w:rsidRDefault="00494E60" w:rsidP="0053110B"/>
        </w:tc>
      </w:tr>
      <w:tr w:rsidR="00494E60" w14:paraId="08F083C1" w14:textId="77777777" w:rsidTr="0053110B">
        <w:tc>
          <w:tcPr>
            <w:tcW w:w="4675" w:type="dxa"/>
          </w:tcPr>
          <w:p w14:paraId="22B8CA93" w14:textId="77777777" w:rsidR="00494E60" w:rsidRDefault="00494E60" w:rsidP="0053110B"/>
        </w:tc>
        <w:tc>
          <w:tcPr>
            <w:tcW w:w="4675" w:type="dxa"/>
          </w:tcPr>
          <w:p w14:paraId="264039A7" w14:textId="270F94CA" w:rsidR="00494E60" w:rsidRDefault="00494E60" w:rsidP="0053110B"/>
        </w:tc>
      </w:tr>
      <w:tr w:rsidR="00494E60" w14:paraId="3C2D7716" w14:textId="77777777" w:rsidTr="0053110B">
        <w:tc>
          <w:tcPr>
            <w:tcW w:w="4675" w:type="dxa"/>
          </w:tcPr>
          <w:p w14:paraId="0DFB2C8D" w14:textId="77777777" w:rsidR="00494E60" w:rsidRDefault="00494E60" w:rsidP="0053110B"/>
        </w:tc>
        <w:tc>
          <w:tcPr>
            <w:tcW w:w="4675" w:type="dxa"/>
          </w:tcPr>
          <w:p w14:paraId="77E8E1DB" w14:textId="1BCBE386" w:rsidR="00494E60" w:rsidRDefault="00494E60" w:rsidP="0053110B"/>
        </w:tc>
      </w:tr>
      <w:tr w:rsidR="00494E60" w14:paraId="4565C73A" w14:textId="77777777" w:rsidTr="0053110B">
        <w:tc>
          <w:tcPr>
            <w:tcW w:w="4675" w:type="dxa"/>
          </w:tcPr>
          <w:p w14:paraId="373E4974" w14:textId="77777777" w:rsidR="00494E60" w:rsidRDefault="00494E60" w:rsidP="0053110B"/>
        </w:tc>
        <w:tc>
          <w:tcPr>
            <w:tcW w:w="4675" w:type="dxa"/>
          </w:tcPr>
          <w:p w14:paraId="6B94C566" w14:textId="77E452DC" w:rsidR="00494E60" w:rsidRDefault="00494E60" w:rsidP="0053110B"/>
        </w:tc>
      </w:tr>
      <w:tr w:rsidR="00494E60" w14:paraId="68A2E546" w14:textId="77777777" w:rsidTr="0053110B">
        <w:tc>
          <w:tcPr>
            <w:tcW w:w="4675" w:type="dxa"/>
          </w:tcPr>
          <w:p w14:paraId="6C98C892" w14:textId="77777777" w:rsidR="00494E60" w:rsidRDefault="00494E60" w:rsidP="0053110B"/>
        </w:tc>
        <w:tc>
          <w:tcPr>
            <w:tcW w:w="4675" w:type="dxa"/>
          </w:tcPr>
          <w:p w14:paraId="3C537456" w14:textId="0D4BB132" w:rsidR="00494E60" w:rsidRDefault="00494E60" w:rsidP="0053110B"/>
        </w:tc>
      </w:tr>
      <w:tr w:rsidR="00494E60" w14:paraId="5A34945D" w14:textId="77777777" w:rsidTr="0053110B">
        <w:tc>
          <w:tcPr>
            <w:tcW w:w="4675" w:type="dxa"/>
          </w:tcPr>
          <w:p w14:paraId="4C42AD0F" w14:textId="77777777" w:rsidR="00494E60" w:rsidRDefault="00494E60" w:rsidP="0053110B"/>
        </w:tc>
        <w:tc>
          <w:tcPr>
            <w:tcW w:w="4675" w:type="dxa"/>
          </w:tcPr>
          <w:p w14:paraId="34F5F13E" w14:textId="2BD9749A" w:rsidR="00494E60" w:rsidRDefault="00494E60" w:rsidP="0053110B"/>
        </w:tc>
      </w:tr>
      <w:tr w:rsidR="00494E60" w14:paraId="530F1BF2" w14:textId="77777777" w:rsidTr="0053110B">
        <w:tc>
          <w:tcPr>
            <w:tcW w:w="4675" w:type="dxa"/>
          </w:tcPr>
          <w:p w14:paraId="2E2CA082" w14:textId="77777777" w:rsidR="00494E60" w:rsidRDefault="00494E60" w:rsidP="0053110B"/>
        </w:tc>
        <w:tc>
          <w:tcPr>
            <w:tcW w:w="4675" w:type="dxa"/>
          </w:tcPr>
          <w:p w14:paraId="01166436" w14:textId="505AFC94" w:rsidR="00494E60" w:rsidRDefault="00494E60" w:rsidP="0053110B"/>
        </w:tc>
      </w:tr>
      <w:tr w:rsidR="00494E60" w14:paraId="7DBE3AC3" w14:textId="77777777" w:rsidTr="0053110B">
        <w:tc>
          <w:tcPr>
            <w:tcW w:w="4675" w:type="dxa"/>
          </w:tcPr>
          <w:p w14:paraId="05AFF2D4" w14:textId="77777777" w:rsidR="00494E60" w:rsidRDefault="00494E60" w:rsidP="0053110B"/>
        </w:tc>
        <w:tc>
          <w:tcPr>
            <w:tcW w:w="4675" w:type="dxa"/>
          </w:tcPr>
          <w:p w14:paraId="4A035AC6" w14:textId="4D98A24A" w:rsidR="00494E60" w:rsidRDefault="00494E60" w:rsidP="0053110B"/>
        </w:tc>
      </w:tr>
      <w:tr w:rsidR="00494E60" w14:paraId="1DC7824D" w14:textId="77777777" w:rsidTr="0053110B">
        <w:tc>
          <w:tcPr>
            <w:tcW w:w="4675" w:type="dxa"/>
          </w:tcPr>
          <w:p w14:paraId="05E14D12" w14:textId="77777777" w:rsidR="00494E60" w:rsidRDefault="00494E60" w:rsidP="0053110B"/>
        </w:tc>
        <w:tc>
          <w:tcPr>
            <w:tcW w:w="4675" w:type="dxa"/>
          </w:tcPr>
          <w:p w14:paraId="2F565354" w14:textId="7396D9A1" w:rsidR="00494E60" w:rsidRDefault="00494E60" w:rsidP="0053110B"/>
        </w:tc>
      </w:tr>
      <w:tr w:rsidR="00494E60" w14:paraId="3E8F3F67" w14:textId="77777777" w:rsidTr="0053110B">
        <w:tc>
          <w:tcPr>
            <w:tcW w:w="4675" w:type="dxa"/>
          </w:tcPr>
          <w:p w14:paraId="09DE941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Absent</w:t>
            </w:r>
          </w:p>
        </w:tc>
        <w:tc>
          <w:tcPr>
            <w:tcW w:w="4675" w:type="dxa"/>
          </w:tcPr>
          <w:p w14:paraId="3AE3570C" w14:textId="77777777" w:rsidR="00494E60" w:rsidRDefault="00494E60" w:rsidP="0053110B"/>
        </w:tc>
      </w:tr>
      <w:tr w:rsidR="00494E60" w14:paraId="4BCAD4BB" w14:textId="77777777" w:rsidTr="0053110B">
        <w:tc>
          <w:tcPr>
            <w:tcW w:w="4675" w:type="dxa"/>
          </w:tcPr>
          <w:p w14:paraId="1880164E" w14:textId="54CEBDF0" w:rsidR="00494E60" w:rsidRDefault="00494E60" w:rsidP="0053110B"/>
        </w:tc>
        <w:tc>
          <w:tcPr>
            <w:tcW w:w="4675" w:type="dxa"/>
          </w:tcPr>
          <w:p w14:paraId="04E4778B" w14:textId="77777777" w:rsidR="00494E60" w:rsidRDefault="00494E60" w:rsidP="0053110B"/>
        </w:tc>
      </w:tr>
      <w:tr w:rsidR="00494E60" w14:paraId="2656D285" w14:textId="77777777" w:rsidTr="0053110B">
        <w:tc>
          <w:tcPr>
            <w:tcW w:w="4675" w:type="dxa"/>
          </w:tcPr>
          <w:p w14:paraId="3F4FDD7B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  <w:r w:rsidRPr="00C518EE">
              <w:rPr>
                <w:b/>
                <w:bCs/>
                <w:sz w:val="32"/>
                <w:szCs w:val="32"/>
              </w:rPr>
              <w:t>Excused</w:t>
            </w:r>
          </w:p>
        </w:tc>
        <w:tc>
          <w:tcPr>
            <w:tcW w:w="4675" w:type="dxa"/>
          </w:tcPr>
          <w:p w14:paraId="75F07F76" w14:textId="77777777" w:rsidR="00494E60" w:rsidRDefault="00494E60" w:rsidP="0053110B"/>
        </w:tc>
      </w:tr>
      <w:tr w:rsidR="00494E60" w14:paraId="18A44637" w14:textId="77777777" w:rsidTr="0053110B">
        <w:tc>
          <w:tcPr>
            <w:tcW w:w="4675" w:type="dxa"/>
          </w:tcPr>
          <w:p w14:paraId="394FF183" w14:textId="77777777" w:rsidR="00494E60" w:rsidRPr="00C518EE" w:rsidRDefault="00494E60" w:rsidP="0053110B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4675" w:type="dxa"/>
          </w:tcPr>
          <w:p w14:paraId="4AF0F2ED" w14:textId="77777777" w:rsidR="00494E60" w:rsidRDefault="00494E60" w:rsidP="0053110B"/>
        </w:tc>
      </w:tr>
    </w:tbl>
    <w:p w14:paraId="6BD70D82" w14:textId="77777777" w:rsidR="00494E60" w:rsidRDefault="00494E60" w:rsidP="00494E60">
      <w:pPr>
        <w:spacing w:after="0"/>
      </w:pPr>
    </w:p>
    <w:p w14:paraId="342E2239" w14:textId="77777777" w:rsidR="00494E60" w:rsidRDefault="00494E60" w:rsidP="00494E60">
      <w:pPr>
        <w:spacing w:after="0"/>
      </w:pPr>
      <w:r>
        <w:t>*Voting Member</w:t>
      </w:r>
    </w:p>
    <w:p w14:paraId="68E3B10F" w14:textId="77777777" w:rsidR="00494E60" w:rsidRDefault="00494E60" w:rsidP="00494E60">
      <w:pPr>
        <w:spacing w:after="0"/>
      </w:pPr>
    </w:p>
    <w:p w14:paraId="020C69D0" w14:textId="77777777" w:rsidR="00494E60" w:rsidRDefault="00494E60" w:rsidP="00494E60">
      <w:pPr>
        <w:spacing w:after="0"/>
      </w:pPr>
    </w:p>
    <w:p w14:paraId="3144107A" w14:textId="77777777" w:rsidR="00494E60" w:rsidRDefault="00494E60" w:rsidP="00494E60">
      <w:pPr>
        <w:spacing w:after="0"/>
      </w:pPr>
    </w:p>
    <w:p w14:paraId="5982BB3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102B3AAE" w14:textId="77777777" w:rsidR="006D75EC" w:rsidRDefault="006D75EC" w:rsidP="00494E60">
      <w:pPr>
        <w:spacing w:after="0"/>
        <w:rPr>
          <w:b/>
          <w:bCs/>
          <w:sz w:val="32"/>
          <w:szCs w:val="32"/>
        </w:rPr>
      </w:pPr>
    </w:p>
    <w:p w14:paraId="02DC45F2" w14:textId="749EB9B8" w:rsidR="00494E60" w:rsidRDefault="00494E60" w:rsidP="00494E60">
      <w:pPr>
        <w:spacing w:after="0"/>
      </w:pPr>
      <w:r w:rsidRPr="0084043B">
        <w:rPr>
          <w:b/>
          <w:bCs/>
          <w:sz w:val="32"/>
          <w:szCs w:val="32"/>
        </w:rPr>
        <w:t>Call to Order</w:t>
      </w:r>
      <w:r w:rsidR="007A428B">
        <w:rPr>
          <w:b/>
          <w:bCs/>
          <w:sz w:val="32"/>
          <w:szCs w:val="32"/>
        </w:rPr>
        <w:t xml:space="preserve"> 10:00</w:t>
      </w:r>
    </w:p>
    <w:p w14:paraId="577407F1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19618247" w14:textId="4E737F5B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84043B">
        <w:rPr>
          <w:b/>
          <w:bCs/>
          <w:sz w:val="32"/>
          <w:szCs w:val="32"/>
        </w:rPr>
        <w:t>Welcome and Housekeeping</w:t>
      </w:r>
      <w:r w:rsidR="00812702">
        <w:rPr>
          <w:b/>
          <w:bCs/>
          <w:sz w:val="32"/>
          <w:szCs w:val="32"/>
        </w:rPr>
        <w:t xml:space="preserve"> </w:t>
      </w:r>
    </w:p>
    <w:p w14:paraId="6986F22F" w14:textId="77777777" w:rsidR="000D05E9" w:rsidRPr="007A428B" w:rsidRDefault="000D05E9" w:rsidP="00494E60">
      <w:pPr>
        <w:spacing w:after="0"/>
        <w:rPr>
          <w:b/>
          <w:bCs/>
          <w:sz w:val="16"/>
          <w:szCs w:val="16"/>
        </w:rPr>
      </w:pPr>
    </w:p>
    <w:p w14:paraId="24BCE636" w14:textId="78617933" w:rsidR="00132C5B" w:rsidRDefault="00132C5B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NTRODUCTIONS </w:t>
      </w:r>
    </w:p>
    <w:p w14:paraId="6CB1FE1D" w14:textId="77777777" w:rsidR="00341C8E" w:rsidRDefault="00341C8E" w:rsidP="00341C8E">
      <w:pPr>
        <w:pStyle w:val="ListParagraph"/>
        <w:numPr>
          <w:ilvl w:val="0"/>
          <w:numId w:val="6"/>
        </w:numPr>
        <w:spacing w:after="0"/>
      </w:pPr>
      <w:r>
        <w:t>Welcome new members</w:t>
      </w:r>
    </w:p>
    <w:p w14:paraId="2C51C059" w14:textId="77777777" w:rsidR="008D5BF7" w:rsidRPr="008D5BF7" w:rsidRDefault="008D5BF7" w:rsidP="00494E60">
      <w:pPr>
        <w:spacing w:after="0"/>
        <w:rPr>
          <w:b/>
          <w:bCs/>
          <w:sz w:val="16"/>
          <w:szCs w:val="16"/>
        </w:rPr>
      </w:pPr>
    </w:p>
    <w:p w14:paraId="7BBA0EB1" w14:textId="3FE99A34" w:rsidR="008D5BF7" w:rsidRPr="0084043B" w:rsidRDefault="008D5BF7" w:rsidP="00494E60">
      <w:pPr>
        <w:spacing w:after="0"/>
        <w:rPr>
          <w:b/>
          <w:bCs/>
          <w:sz w:val="32"/>
          <w:szCs w:val="32"/>
        </w:rPr>
      </w:pPr>
      <w:r w:rsidRPr="008D5BF7">
        <w:rPr>
          <w:b/>
          <w:bCs/>
          <w:sz w:val="32"/>
          <w:szCs w:val="32"/>
        </w:rPr>
        <w:t>SILC business</w:t>
      </w:r>
      <w:r>
        <w:rPr>
          <w:b/>
          <w:bCs/>
          <w:sz w:val="32"/>
          <w:szCs w:val="32"/>
        </w:rPr>
        <w:t xml:space="preserve"> </w:t>
      </w:r>
    </w:p>
    <w:p w14:paraId="4CCFA13A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3616B523" w14:textId="2C992B21" w:rsidR="00494E60" w:rsidRPr="008D5BF7" w:rsidRDefault="008D5BF7" w:rsidP="008D5BF7">
      <w:pPr>
        <w:pStyle w:val="ListParagraph"/>
        <w:numPr>
          <w:ilvl w:val="0"/>
          <w:numId w:val="6"/>
        </w:numPr>
        <w:spacing w:after="0"/>
      </w:pPr>
      <w:r>
        <w:t>A</w:t>
      </w:r>
      <w:r w:rsidR="00812702" w:rsidRPr="008D5BF7">
        <w:t xml:space="preserve">pproval of </w:t>
      </w:r>
      <w:r w:rsidR="00494E60" w:rsidRPr="008D5BF7">
        <w:t>Agenda</w:t>
      </w:r>
      <w:r w:rsidR="00812702" w:rsidRPr="008D5BF7">
        <w:t xml:space="preserve"> </w:t>
      </w:r>
    </w:p>
    <w:p w14:paraId="52515CA1" w14:textId="03661308" w:rsidR="00494E60" w:rsidRDefault="00494E60" w:rsidP="008D5BF7">
      <w:pPr>
        <w:pStyle w:val="ListParagraph"/>
        <w:numPr>
          <w:ilvl w:val="0"/>
          <w:numId w:val="6"/>
        </w:numPr>
        <w:spacing w:after="0"/>
      </w:pPr>
      <w:r w:rsidRPr="008D5BF7">
        <w:t xml:space="preserve">Approval of </w:t>
      </w:r>
      <w:r w:rsidR="005B7FFE">
        <w:t>August</w:t>
      </w:r>
      <w:r w:rsidRPr="008D5BF7">
        <w:t xml:space="preserve"> Minutes</w:t>
      </w:r>
      <w:r w:rsidR="00812702" w:rsidRPr="008D5BF7">
        <w:t xml:space="preserve"> </w:t>
      </w:r>
    </w:p>
    <w:p w14:paraId="71FE2724" w14:textId="066904C7" w:rsidR="00065EAA" w:rsidRDefault="00C0294C" w:rsidP="00065EAA">
      <w:pPr>
        <w:pStyle w:val="ListParagraph"/>
        <w:numPr>
          <w:ilvl w:val="0"/>
          <w:numId w:val="6"/>
        </w:numPr>
        <w:spacing w:after="0"/>
      </w:pPr>
      <w:r>
        <w:t xml:space="preserve">Meeting times </w:t>
      </w:r>
      <w:r w:rsidR="00065EAA">
        <w:t>of Committee</w:t>
      </w:r>
    </w:p>
    <w:p w14:paraId="044F02CC" w14:textId="4DBFC9D2" w:rsidR="00D01C08" w:rsidRDefault="00D01C08" w:rsidP="0087601C">
      <w:pPr>
        <w:pStyle w:val="ListParagraph"/>
        <w:numPr>
          <w:ilvl w:val="1"/>
          <w:numId w:val="6"/>
        </w:numPr>
        <w:spacing w:after="0"/>
      </w:pPr>
      <w:r>
        <w:t>Membership</w:t>
      </w:r>
      <w:r w:rsidR="001B58EB">
        <w:t xml:space="preserve"> Third M</w:t>
      </w:r>
      <w:r w:rsidR="00CD14F4">
        <w:t>onday 3:00-4:00</w:t>
      </w:r>
    </w:p>
    <w:p w14:paraId="4ED057C6" w14:textId="2EB45DBB" w:rsidR="00D01C08" w:rsidRDefault="00023ACE" w:rsidP="0087601C">
      <w:pPr>
        <w:pStyle w:val="ListParagraph"/>
        <w:numPr>
          <w:ilvl w:val="1"/>
          <w:numId w:val="6"/>
        </w:numPr>
        <w:spacing w:after="0"/>
      </w:pPr>
      <w:r>
        <w:t>Governance</w:t>
      </w:r>
    </w:p>
    <w:p w14:paraId="37005527" w14:textId="33FE2228" w:rsidR="00AF336C" w:rsidRDefault="00D01C08" w:rsidP="0087601C">
      <w:pPr>
        <w:pStyle w:val="ListParagraph"/>
        <w:numPr>
          <w:ilvl w:val="1"/>
          <w:numId w:val="6"/>
        </w:numPr>
        <w:spacing w:after="0"/>
      </w:pPr>
      <w:r>
        <w:t>Finance</w:t>
      </w:r>
      <w:r w:rsidR="004F09E5">
        <w:t xml:space="preserve"> Second Thursday of the Month 2:30-3:30</w:t>
      </w:r>
    </w:p>
    <w:p w14:paraId="28D7D983" w14:textId="2DEF0B26" w:rsidR="00AF336C" w:rsidRDefault="00023ACE" w:rsidP="0087601C">
      <w:pPr>
        <w:pStyle w:val="ListParagraph"/>
        <w:numPr>
          <w:ilvl w:val="1"/>
          <w:numId w:val="6"/>
        </w:numPr>
        <w:spacing w:after="0"/>
      </w:pPr>
      <w:r>
        <w:t>Resource</w:t>
      </w:r>
      <w:r w:rsidR="00AF336C">
        <w:t xml:space="preserve"> Development</w:t>
      </w:r>
    </w:p>
    <w:p w14:paraId="70AFF620" w14:textId="634D31BC" w:rsidR="0087601C" w:rsidRDefault="00D01C08" w:rsidP="0087601C">
      <w:pPr>
        <w:pStyle w:val="ListParagraph"/>
        <w:numPr>
          <w:ilvl w:val="1"/>
          <w:numId w:val="6"/>
        </w:numPr>
        <w:spacing w:after="0"/>
      </w:pPr>
      <w:r>
        <w:t>Policy</w:t>
      </w:r>
      <w:r w:rsidR="004F09E5" w:rsidRPr="004F09E5">
        <w:t xml:space="preserve"> </w:t>
      </w:r>
      <w:r w:rsidR="004F09E5">
        <w:t>Second Thursday of the Month 2:</w:t>
      </w:r>
      <w:r w:rsidR="00103A49">
        <w:t>0</w:t>
      </w:r>
      <w:r w:rsidR="004F09E5">
        <w:t>0-</w:t>
      </w:r>
      <w:r w:rsidR="00103A49">
        <w:t>2</w:t>
      </w:r>
      <w:r w:rsidR="004F09E5">
        <w:t>:30</w:t>
      </w:r>
    </w:p>
    <w:p w14:paraId="1ACF09AA" w14:textId="686D5CEF" w:rsidR="00AF336C" w:rsidRDefault="00023ACE" w:rsidP="0087601C">
      <w:pPr>
        <w:pStyle w:val="ListParagraph"/>
        <w:numPr>
          <w:ilvl w:val="1"/>
          <w:numId w:val="6"/>
        </w:numPr>
        <w:spacing w:after="0"/>
      </w:pPr>
      <w:r>
        <w:t>SPIL</w:t>
      </w:r>
    </w:p>
    <w:p w14:paraId="228D16FD" w14:textId="7582B0FB" w:rsidR="003B71E9" w:rsidRDefault="003B71E9" w:rsidP="0087601C">
      <w:pPr>
        <w:pStyle w:val="ListParagraph"/>
        <w:numPr>
          <w:ilvl w:val="1"/>
          <w:numId w:val="6"/>
        </w:numPr>
        <w:spacing w:after="0"/>
      </w:pPr>
      <w:r>
        <w:t>Youth Committee</w:t>
      </w:r>
      <w:r w:rsidR="00103A49">
        <w:t xml:space="preserve"> First Tuesday of the Month </w:t>
      </w:r>
      <w:r w:rsidR="001B58EB">
        <w:t>4:00-5:00</w:t>
      </w:r>
    </w:p>
    <w:p w14:paraId="1413CC09" w14:textId="6035CD81" w:rsidR="00A671F4" w:rsidRDefault="00410C11" w:rsidP="00A671F4">
      <w:pPr>
        <w:pStyle w:val="ListParagraph"/>
        <w:numPr>
          <w:ilvl w:val="0"/>
          <w:numId w:val="6"/>
        </w:numPr>
        <w:spacing w:after="0"/>
      </w:pPr>
      <w:r>
        <w:t>Electronic</w:t>
      </w:r>
      <w:r w:rsidR="00A671F4">
        <w:t xml:space="preserve"> Votes</w:t>
      </w:r>
    </w:p>
    <w:p w14:paraId="54574712" w14:textId="5F7F27B4" w:rsidR="00410C11" w:rsidRDefault="00410C11" w:rsidP="00410C11">
      <w:pPr>
        <w:pStyle w:val="ListParagraph"/>
        <w:numPr>
          <w:ilvl w:val="1"/>
          <w:numId w:val="6"/>
        </w:numPr>
        <w:spacing w:after="0"/>
      </w:pPr>
      <w:r>
        <w:t>SILC Congress</w:t>
      </w:r>
    </w:p>
    <w:p w14:paraId="6F35276F" w14:textId="79495A09" w:rsidR="002E196C" w:rsidRDefault="00531B25" w:rsidP="002E196C">
      <w:pPr>
        <w:pStyle w:val="ListParagraph"/>
        <w:numPr>
          <w:ilvl w:val="1"/>
          <w:numId w:val="6"/>
        </w:numPr>
        <w:spacing w:after="0"/>
      </w:pPr>
      <w:r>
        <w:t xml:space="preserve">Evan APRIL Representative </w:t>
      </w:r>
    </w:p>
    <w:p w14:paraId="165B6D73" w14:textId="77777777" w:rsidR="00494E60" w:rsidRPr="00C47205" w:rsidRDefault="00494E60" w:rsidP="00494E60">
      <w:pPr>
        <w:spacing w:after="0"/>
        <w:rPr>
          <w:sz w:val="16"/>
          <w:szCs w:val="16"/>
        </w:rPr>
      </w:pPr>
    </w:p>
    <w:p w14:paraId="69EA805A" w14:textId="7FCD960D" w:rsidR="00494E60" w:rsidRPr="00812702" w:rsidRDefault="00812702" w:rsidP="00494E60">
      <w:pPr>
        <w:spacing w:after="0"/>
        <w:rPr>
          <w:sz w:val="32"/>
          <w:szCs w:val="32"/>
        </w:rPr>
      </w:pPr>
      <w:r w:rsidRPr="00812702">
        <w:rPr>
          <w:b/>
          <w:bCs/>
          <w:sz w:val="32"/>
          <w:szCs w:val="32"/>
        </w:rPr>
        <w:t>SILC UPDATES</w:t>
      </w:r>
      <w:r>
        <w:rPr>
          <w:b/>
          <w:bCs/>
          <w:sz w:val="32"/>
          <w:szCs w:val="32"/>
        </w:rPr>
        <w:t xml:space="preserve"> </w:t>
      </w:r>
    </w:p>
    <w:p w14:paraId="644AEC56" w14:textId="77777777" w:rsidR="00494E60" w:rsidRPr="005F2C49" w:rsidRDefault="00494E60" w:rsidP="00494E60">
      <w:pPr>
        <w:spacing w:after="0"/>
        <w:rPr>
          <w:sz w:val="16"/>
          <w:szCs w:val="12"/>
        </w:rPr>
      </w:pPr>
    </w:p>
    <w:p w14:paraId="7F2FC91B" w14:textId="1E14DE97" w:rsidR="005F3E05" w:rsidRDefault="005F3E05" w:rsidP="000F661E">
      <w:pPr>
        <w:pStyle w:val="ListParagraph"/>
        <w:numPr>
          <w:ilvl w:val="0"/>
          <w:numId w:val="2"/>
        </w:numPr>
        <w:spacing w:after="0"/>
      </w:pPr>
      <w:r>
        <w:t>PRR</w:t>
      </w:r>
    </w:p>
    <w:p w14:paraId="0F7EB21A" w14:textId="124F16F1" w:rsidR="000F661E" w:rsidRDefault="00F26D71" w:rsidP="000F661E">
      <w:pPr>
        <w:pStyle w:val="ListParagraph"/>
        <w:numPr>
          <w:ilvl w:val="0"/>
          <w:numId w:val="2"/>
        </w:numPr>
        <w:spacing w:after="0"/>
      </w:pPr>
      <w:r>
        <w:t>SILC Congress</w:t>
      </w:r>
    </w:p>
    <w:p w14:paraId="3931A850" w14:textId="390EFFF8" w:rsidR="000F661E" w:rsidRDefault="000F661E" w:rsidP="000F661E">
      <w:pPr>
        <w:pStyle w:val="ListParagraph"/>
        <w:numPr>
          <w:ilvl w:val="0"/>
          <w:numId w:val="2"/>
        </w:numPr>
        <w:spacing w:after="0"/>
      </w:pPr>
      <w:r>
        <w:t>Electronic Votes</w:t>
      </w:r>
    </w:p>
    <w:p w14:paraId="4112DA8E" w14:textId="77777777" w:rsidR="000F661E" w:rsidRDefault="000F661E" w:rsidP="000F661E">
      <w:pPr>
        <w:pStyle w:val="ListParagraph"/>
        <w:numPr>
          <w:ilvl w:val="1"/>
          <w:numId w:val="2"/>
        </w:numPr>
        <w:spacing w:after="0"/>
      </w:pPr>
      <w:r>
        <w:t>SILC Congress</w:t>
      </w:r>
    </w:p>
    <w:p w14:paraId="0B575D18" w14:textId="77777777" w:rsidR="000F661E" w:rsidRDefault="000F661E" w:rsidP="000F661E">
      <w:pPr>
        <w:pStyle w:val="ListParagraph"/>
        <w:numPr>
          <w:ilvl w:val="1"/>
          <w:numId w:val="2"/>
        </w:numPr>
        <w:spacing w:after="0"/>
      </w:pPr>
      <w:r>
        <w:t xml:space="preserve">Evan APRIL Representative </w:t>
      </w:r>
    </w:p>
    <w:p w14:paraId="4D5057B4" w14:textId="594F9BFC" w:rsidR="00114ABA" w:rsidRPr="008F435A" w:rsidRDefault="00114ABA" w:rsidP="00114ABA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IL Updates</w:t>
      </w:r>
      <w:r>
        <w:rPr>
          <w:rFonts w:eastAsia="Times New Roman"/>
          <w:b/>
          <w:bCs/>
          <w:sz w:val="32"/>
          <w:szCs w:val="32"/>
        </w:rPr>
        <w:t xml:space="preserve"> </w:t>
      </w:r>
    </w:p>
    <w:p w14:paraId="1E416B4F" w14:textId="77777777" w:rsidR="00114ABA" w:rsidRPr="00CA6988" w:rsidRDefault="00114ABA" w:rsidP="00114ABA">
      <w:pPr>
        <w:spacing w:after="0"/>
        <w:ind w:right="-450"/>
        <w:rPr>
          <w:rFonts w:eastAsia="Times New Roman"/>
          <w:sz w:val="16"/>
          <w:szCs w:val="16"/>
        </w:rPr>
      </w:pPr>
    </w:p>
    <w:p w14:paraId="70578DB2" w14:textId="77777777" w:rsidR="00B274D0" w:rsidRPr="00393B2C" w:rsidRDefault="00B274D0" w:rsidP="00B274D0">
      <w:pPr>
        <w:spacing w:after="0"/>
        <w:rPr>
          <w:b/>
          <w:bCs/>
          <w:sz w:val="32"/>
          <w:szCs w:val="32"/>
        </w:rPr>
      </w:pPr>
      <w:r w:rsidRPr="00393B2C">
        <w:rPr>
          <w:b/>
          <w:bCs/>
          <w:sz w:val="32"/>
          <w:szCs w:val="32"/>
        </w:rPr>
        <w:t>Partner Updates</w:t>
      </w:r>
      <w:r>
        <w:rPr>
          <w:b/>
          <w:bCs/>
          <w:sz w:val="32"/>
          <w:szCs w:val="32"/>
        </w:rPr>
        <w:t xml:space="preserve"> </w:t>
      </w:r>
    </w:p>
    <w:p w14:paraId="69E3CAAA" w14:textId="77777777" w:rsidR="00B274D0" w:rsidRPr="00C47205" w:rsidRDefault="00B274D0" w:rsidP="00B274D0">
      <w:pPr>
        <w:spacing w:after="0"/>
        <w:rPr>
          <w:sz w:val="16"/>
          <w:szCs w:val="16"/>
        </w:rPr>
      </w:pPr>
    </w:p>
    <w:p w14:paraId="62E2D644" w14:textId="77777777" w:rsidR="00B274D0" w:rsidRPr="00812702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t>State Rehabilitation Council</w:t>
      </w:r>
    </w:p>
    <w:p w14:paraId="3342C7DE" w14:textId="77777777" w:rsidR="00B274D0" w:rsidRPr="00812702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t>Division of Vocational Rehabilitation</w:t>
      </w:r>
    </w:p>
    <w:p w14:paraId="23FA6F55" w14:textId="77777777" w:rsidR="00B274D0" w:rsidRPr="00812702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t>Office of Independent Living Services (</w:t>
      </w:r>
      <w:r>
        <w:t>D</w:t>
      </w:r>
      <w:r w:rsidRPr="00812702">
        <w:t>SE)</w:t>
      </w:r>
    </w:p>
    <w:p w14:paraId="598DE7FE" w14:textId="77777777" w:rsidR="00B274D0" w:rsidRDefault="00B274D0" w:rsidP="00B274D0">
      <w:pPr>
        <w:pStyle w:val="ListParagraph"/>
        <w:numPr>
          <w:ilvl w:val="0"/>
          <w:numId w:val="3"/>
        </w:numPr>
        <w:spacing w:after="0"/>
      </w:pPr>
      <w:r w:rsidRPr="00812702">
        <w:t>Health Care Policy and Finance</w:t>
      </w:r>
    </w:p>
    <w:p w14:paraId="22820070" w14:textId="77777777" w:rsidR="00B274D0" w:rsidRDefault="00B274D0" w:rsidP="008678A3">
      <w:pPr>
        <w:spacing w:after="0"/>
        <w:rPr>
          <w:b/>
          <w:bCs/>
          <w:sz w:val="32"/>
          <w:szCs w:val="32"/>
        </w:rPr>
      </w:pPr>
    </w:p>
    <w:p w14:paraId="38791358" w14:textId="1638F7AA" w:rsidR="008678A3" w:rsidRDefault="008678A3" w:rsidP="008678A3">
      <w:pPr>
        <w:spacing w:after="0"/>
      </w:pPr>
      <w:r>
        <w:rPr>
          <w:b/>
          <w:bCs/>
          <w:sz w:val="32"/>
          <w:szCs w:val="32"/>
        </w:rPr>
        <w:t>lunch 1</w:t>
      </w:r>
      <w:r w:rsidR="00523E4A">
        <w:rPr>
          <w:b/>
          <w:bCs/>
          <w:sz w:val="32"/>
          <w:szCs w:val="32"/>
        </w:rPr>
        <w:t>2</w:t>
      </w:r>
      <w:r>
        <w:rPr>
          <w:b/>
          <w:bCs/>
          <w:sz w:val="32"/>
          <w:szCs w:val="32"/>
        </w:rPr>
        <w:t>:</w:t>
      </w:r>
      <w:r w:rsidR="00523E4A">
        <w:rPr>
          <w:b/>
          <w:bCs/>
          <w:sz w:val="32"/>
          <w:szCs w:val="32"/>
        </w:rPr>
        <w:t>00</w:t>
      </w:r>
      <w:r>
        <w:rPr>
          <w:b/>
          <w:bCs/>
          <w:sz w:val="32"/>
          <w:szCs w:val="32"/>
        </w:rPr>
        <w:t>-1</w:t>
      </w:r>
      <w:r w:rsidR="00144815">
        <w:rPr>
          <w:b/>
          <w:bCs/>
          <w:sz w:val="32"/>
          <w:szCs w:val="32"/>
        </w:rPr>
        <w:t>:00</w:t>
      </w:r>
    </w:p>
    <w:p w14:paraId="10D91D6D" w14:textId="77777777" w:rsidR="008678A3" w:rsidRPr="008678A3" w:rsidRDefault="008678A3" w:rsidP="00812702">
      <w:pPr>
        <w:spacing w:after="0"/>
        <w:rPr>
          <w:b/>
          <w:bCs/>
          <w:sz w:val="16"/>
          <w:szCs w:val="16"/>
        </w:rPr>
      </w:pPr>
    </w:p>
    <w:p w14:paraId="1AD262E9" w14:textId="77777777" w:rsidR="00144815" w:rsidRPr="006A5A47" w:rsidRDefault="00144815" w:rsidP="00144815">
      <w:pPr>
        <w:spacing w:after="0"/>
        <w:rPr>
          <w:b/>
          <w:bCs/>
          <w:sz w:val="32"/>
          <w:szCs w:val="32"/>
        </w:rPr>
      </w:pPr>
      <w:r w:rsidRPr="006A5A47">
        <w:rPr>
          <w:b/>
          <w:bCs/>
          <w:sz w:val="32"/>
          <w:szCs w:val="32"/>
        </w:rPr>
        <w:t>Public Comment</w:t>
      </w:r>
      <w:r>
        <w:rPr>
          <w:b/>
          <w:bCs/>
          <w:sz w:val="32"/>
          <w:szCs w:val="32"/>
        </w:rPr>
        <w:t xml:space="preserve"> 1:00-1:15</w:t>
      </w:r>
    </w:p>
    <w:p w14:paraId="71161AF3" w14:textId="77777777" w:rsidR="00144815" w:rsidRPr="00144815" w:rsidRDefault="00144815" w:rsidP="00812702">
      <w:pPr>
        <w:spacing w:after="0"/>
        <w:rPr>
          <w:b/>
          <w:bCs/>
          <w:sz w:val="16"/>
          <w:szCs w:val="16"/>
        </w:rPr>
      </w:pPr>
    </w:p>
    <w:p w14:paraId="6DFC5ADE" w14:textId="77777777" w:rsidR="00F527DE" w:rsidRDefault="00F527DE" w:rsidP="00812702">
      <w:pPr>
        <w:spacing w:after="0"/>
        <w:rPr>
          <w:b/>
          <w:bCs/>
          <w:sz w:val="32"/>
          <w:szCs w:val="32"/>
        </w:rPr>
      </w:pPr>
    </w:p>
    <w:p w14:paraId="65F1470A" w14:textId="737DB96E" w:rsidR="00455682" w:rsidRDefault="00494E60" w:rsidP="00812702">
      <w:pPr>
        <w:spacing w:after="0"/>
      </w:pPr>
      <w:r w:rsidRPr="00461BE6">
        <w:rPr>
          <w:b/>
          <w:bCs/>
          <w:sz w:val="32"/>
          <w:szCs w:val="32"/>
        </w:rPr>
        <w:t>Training</w:t>
      </w:r>
      <w:r w:rsidR="00812702" w:rsidRPr="00812702">
        <w:t xml:space="preserve"> </w:t>
      </w:r>
    </w:p>
    <w:p w14:paraId="13F08AD9" w14:textId="6982C530" w:rsidR="005A291A" w:rsidRDefault="00AD3684" w:rsidP="00D276DB">
      <w:pPr>
        <w:pStyle w:val="ListParagraph"/>
        <w:numPr>
          <w:ilvl w:val="0"/>
          <w:numId w:val="8"/>
        </w:numPr>
        <w:spacing w:after="0"/>
      </w:pPr>
      <w:r>
        <w:t>PPR</w:t>
      </w:r>
    </w:p>
    <w:p w14:paraId="7DAB2FA9" w14:textId="4E86DB85" w:rsidR="005C5C9D" w:rsidRPr="004D0BDA" w:rsidRDefault="004977E4" w:rsidP="003C12FC">
      <w:pPr>
        <w:pStyle w:val="ListParagraph"/>
        <w:numPr>
          <w:ilvl w:val="0"/>
          <w:numId w:val="8"/>
        </w:numPr>
        <w:spacing w:after="0"/>
      </w:pPr>
      <w:r>
        <w:t>Secretary of State Board Training</w:t>
      </w:r>
    </w:p>
    <w:p w14:paraId="407D44E1" w14:textId="77777777" w:rsidR="00425CF0" w:rsidRPr="004D0BDA" w:rsidRDefault="00425CF0" w:rsidP="00494E60">
      <w:pPr>
        <w:spacing w:after="0"/>
        <w:rPr>
          <w:b/>
          <w:bCs/>
          <w:sz w:val="16"/>
          <w:szCs w:val="16"/>
        </w:rPr>
      </w:pPr>
    </w:p>
    <w:p w14:paraId="6B2F7EEE" w14:textId="77777777" w:rsidR="00877C7D" w:rsidRPr="008678A3" w:rsidRDefault="00877C7D" w:rsidP="00877C7D">
      <w:pPr>
        <w:spacing w:after="0"/>
        <w:rPr>
          <w:sz w:val="16"/>
          <w:szCs w:val="16"/>
        </w:rPr>
      </w:pPr>
    </w:p>
    <w:p w14:paraId="5ACAF4E0" w14:textId="72E11A25" w:rsidR="003C12FC" w:rsidRDefault="003C12FC" w:rsidP="00494E60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mittee Purpous</w:t>
      </w:r>
    </w:p>
    <w:p w14:paraId="767FA235" w14:textId="6FF40B3E" w:rsidR="003C12FC" w:rsidRPr="004929E9" w:rsidRDefault="003323F4" w:rsidP="004929E9">
      <w:pPr>
        <w:pStyle w:val="ListParagraph"/>
        <w:numPr>
          <w:ilvl w:val="0"/>
          <w:numId w:val="9"/>
        </w:numPr>
        <w:spacing w:after="0"/>
        <w:rPr>
          <w:b/>
          <w:bCs/>
          <w:sz w:val="32"/>
          <w:szCs w:val="32"/>
        </w:rPr>
      </w:pPr>
      <w:r>
        <w:t>Purpose, Advising and work connected to the SPIL</w:t>
      </w:r>
    </w:p>
    <w:p w14:paraId="0BAA7323" w14:textId="77777777" w:rsidR="003C12FC" w:rsidRDefault="003C12FC" w:rsidP="00494E60">
      <w:pPr>
        <w:spacing w:after="0"/>
        <w:rPr>
          <w:b/>
          <w:bCs/>
          <w:sz w:val="32"/>
          <w:szCs w:val="32"/>
        </w:rPr>
      </w:pPr>
    </w:p>
    <w:p w14:paraId="51E5A43E" w14:textId="37211835" w:rsidR="00494E60" w:rsidRDefault="00494E60" w:rsidP="00494E60">
      <w:pPr>
        <w:spacing w:after="0"/>
        <w:rPr>
          <w:b/>
          <w:bCs/>
          <w:sz w:val="32"/>
          <w:szCs w:val="32"/>
        </w:rPr>
      </w:pPr>
      <w:r w:rsidRPr="00E5563A">
        <w:rPr>
          <w:b/>
          <w:bCs/>
          <w:sz w:val="32"/>
          <w:szCs w:val="32"/>
        </w:rPr>
        <w:t>Committee Updates</w:t>
      </w:r>
      <w:r w:rsidR="0028168C">
        <w:rPr>
          <w:b/>
          <w:bCs/>
          <w:sz w:val="32"/>
          <w:szCs w:val="32"/>
        </w:rPr>
        <w:t xml:space="preserve"> </w:t>
      </w:r>
    </w:p>
    <w:p w14:paraId="71DACED7" w14:textId="77777777" w:rsidR="00494E60" w:rsidRPr="0024090E" w:rsidRDefault="00494E60" w:rsidP="00494E60">
      <w:pPr>
        <w:spacing w:after="0"/>
        <w:rPr>
          <w:sz w:val="16"/>
          <w:szCs w:val="16"/>
        </w:rPr>
      </w:pPr>
    </w:p>
    <w:p w14:paraId="3A4E8CC9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Membership</w:t>
      </w:r>
    </w:p>
    <w:p w14:paraId="08BA4E83" w14:textId="77DFD2A6" w:rsidR="00500F9B" w:rsidRDefault="00500F9B" w:rsidP="00500F9B">
      <w:pPr>
        <w:pStyle w:val="ListParagraph"/>
        <w:numPr>
          <w:ilvl w:val="1"/>
          <w:numId w:val="4"/>
        </w:numPr>
        <w:spacing w:after="0"/>
      </w:pPr>
      <w:r>
        <w:t>Report</w:t>
      </w:r>
    </w:p>
    <w:p w14:paraId="5AEB223F" w14:textId="396ED45D" w:rsidR="007C4CCB" w:rsidRDefault="007C4CCB" w:rsidP="00500F9B">
      <w:pPr>
        <w:pStyle w:val="ListParagraph"/>
        <w:numPr>
          <w:ilvl w:val="1"/>
          <w:numId w:val="4"/>
        </w:numPr>
        <w:spacing w:after="0"/>
      </w:pPr>
      <w:r>
        <w:t>What Mandatory</w:t>
      </w:r>
    </w:p>
    <w:p w14:paraId="727BC160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Governance</w:t>
      </w:r>
    </w:p>
    <w:p w14:paraId="10B66F39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Finance</w:t>
      </w:r>
    </w:p>
    <w:p w14:paraId="608E9B5E" w14:textId="715CC40E" w:rsidR="00D4136D" w:rsidRDefault="00D4136D" w:rsidP="00D4136D">
      <w:pPr>
        <w:pStyle w:val="ListParagraph"/>
        <w:numPr>
          <w:ilvl w:val="1"/>
          <w:numId w:val="4"/>
        </w:numPr>
        <w:spacing w:after="0"/>
      </w:pPr>
      <w:r>
        <w:t xml:space="preserve">Finance </w:t>
      </w:r>
      <w:r w:rsidR="005A38DC">
        <w:t>Report</w:t>
      </w:r>
    </w:p>
    <w:p w14:paraId="41D58E30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Resource Development</w:t>
      </w:r>
    </w:p>
    <w:p w14:paraId="7729041F" w14:textId="36ECAFEA" w:rsidR="00B26B5C" w:rsidRDefault="00B26B5C" w:rsidP="00B26B5C">
      <w:pPr>
        <w:pStyle w:val="ListParagraph"/>
        <w:numPr>
          <w:ilvl w:val="1"/>
          <w:numId w:val="4"/>
        </w:numPr>
        <w:spacing w:after="0"/>
      </w:pPr>
      <w:r>
        <w:t xml:space="preserve">Report </w:t>
      </w:r>
    </w:p>
    <w:p w14:paraId="38BC8EEB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Policy</w:t>
      </w:r>
    </w:p>
    <w:p w14:paraId="2018073F" w14:textId="54189A47" w:rsidR="005F5C5A" w:rsidRDefault="00F9447A" w:rsidP="00FC7D17">
      <w:pPr>
        <w:pStyle w:val="ListParagraph"/>
        <w:numPr>
          <w:ilvl w:val="1"/>
          <w:numId w:val="4"/>
        </w:numPr>
        <w:spacing w:after="0"/>
      </w:pPr>
      <w:r>
        <w:t>Report</w:t>
      </w:r>
    </w:p>
    <w:p w14:paraId="34C3B227" w14:textId="77777777" w:rsidR="00057D25" w:rsidRDefault="00057D25" w:rsidP="00057D25">
      <w:pPr>
        <w:pStyle w:val="ListParagraph"/>
        <w:numPr>
          <w:ilvl w:val="0"/>
          <w:numId w:val="4"/>
        </w:numPr>
        <w:spacing w:after="0"/>
      </w:pPr>
      <w:r>
        <w:t>SPIL</w:t>
      </w:r>
    </w:p>
    <w:p w14:paraId="4B5F6674" w14:textId="71442F79" w:rsidR="00F9447A" w:rsidRDefault="00F9447A" w:rsidP="00F9447A">
      <w:pPr>
        <w:pStyle w:val="ListParagraph"/>
        <w:numPr>
          <w:ilvl w:val="1"/>
          <w:numId w:val="4"/>
        </w:numPr>
        <w:spacing w:after="0"/>
      </w:pPr>
      <w:r>
        <w:t>Report</w:t>
      </w:r>
    </w:p>
    <w:p w14:paraId="551B786B" w14:textId="270479F1" w:rsidR="0092368D" w:rsidRDefault="0092368D" w:rsidP="00057D25">
      <w:pPr>
        <w:pStyle w:val="ListParagraph"/>
        <w:numPr>
          <w:ilvl w:val="0"/>
          <w:numId w:val="4"/>
        </w:numPr>
        <w:spacing w:after="0"/>
      </w:pPr>
      <w:r>
        <w:t>Youth Committee</w:t>
      </w:r>
    </w:p>
    <w:p w14:paraId="772E0C95" w14:textId="0CF74405" w:rsidR="0092368D" w:rsidRDefault="005A38DC" w:rsidP="0092368D">
      <w:pPr>
        <w:pStyle w:val="ListParagraph"/>
        <w:numPr>
          <w:ilvl w:val="1"/>
          <w:numId w:val="4"/>
        </w:numPr>
        <w:spacing w:after="0"/>
      </w:pPr>
      <w:r>
        <w:t xml:space="preserve">Grant report </w:t>
      </w:r>
    </w:p>
    <w:p w14:paraId="58B3D1E2" w14:textId="765A9A47" w:rsidR="009839F5" w:rsidRDefault="00FF775F" w:rsidP="005C5C9D">
      <w:pPr>
        <w:pStyle w:val="ListParagraph"/>
        <w:numPr>
          <w:ilvl w:val="1"/>
          <w:numId w:val="4"/>
        </w:numPr>
        <w:spacing w:after="0"/>
      </w:pPr>
      <w:r>
        <w:t>2023 YLF</w:t>
      </w:r>
      <w:r w:rsidR="00E06D6B">
        <w:t xml:space="preserve"> </w:t>
      </w:r>
    </w:p>
    <w:p w14:paraId="3BC18988" w14:textId="77777777" w:rsidR="00D12FBF" w:rsidRPr="00CA6988" w:rsidRDefault="00D12FBF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0FC486B0" w14:textId="77B5A62D" w:rsidR="00494E60" w:rsidRDefault="00494E60" w:rsidP="00494E60">
      <w:pPr>
        <w:spacing w:after="0"/>
        <w:ind w:right="-450"/>
        <w:rPr>
          <w:rFonts w:eastAsia="Times New Roman"/>
          <w:b/>
          <w:bCs/>
          <w:sz w:val="32"/>
          <w:szCs w:val="32"/>
        </w:rPr>
      </w:pPr>
      <w:r w:rsidRPr="008F435A">
        <w:rPr>
          <w:rFonts w:eastAsia="Times New Roman"/>
          <w:b/>
          <w:bCs/>
          <w:sz w:val="32"/>
          <w:szCs w:val="32"/>
        </w:rPr>
        <w:t>Closing Thoughts</w:t>
      </w:r>
      <w:r w:rsidR="00CA6988">
        <w:rPr>
          <w:rFonts w:eastAsia="Times New Roman"/>
          <w:b/>
          <w:bCs/>
          <w:sz w:val="32"/>
          <w:szCs w:val="32"/>
        </w:rPr>
        <w:t xml:space="preserve"> </w:t>
      </w:r>
    </w:p>
    <w:p w14:paraId="4135DC3D" w14:textId="77777777" w:rsidR="00CA6988" w:rsidRPr="00CA6988" w:rsidRDefault="00CA6988" w:rsidP="00494E60">
      <w:pPr>
        <w:spacing w:after="0"/>
        <w:ind w:right="-450"/>
        <w:rPr>
          <w:rFonts w:eastAsia="Times New Roman"/>
          <w:b/>
          <w:bCs/>
          <w:sz w:val="16"/>
          <w:szCs w:val="16"/>
        </w:rPr>
      </w:pPr>
    </w:p>
    <w:p w14:paraId="016FC95C" w14:textId="4A9F1B71" w:rsidR="00494E60" w:rsidRDefault="00CA6988" w:rsidP="00494E60">
      <w:pPr>
        <w:spacing w:after="0"/>
        <w:ind w:right="-450"/>
        <w:rPr>
          <w:rFonts w:eastAsia="Times New Roman"/>
        </w:rPr>
      </w:pPr>
      <w:r>
        <w:rPr>
          <w:rFonts w:eastAsia="Times New Roman"/>
          <w:b/>
          <w:bCs/>
          <w:sz w:val="32"/>
          <w:szCs w:val="32"/>
        </w:rPr>
        <w:t>ADJOURN</w:t>
      </w:r>
    </w:p>
    <w:p w14:paraId="33D8BE70" w14:textId="77777777" w:rsidR="00820082" w:rsidRDefault="00820082"/>
    <w:sectPr w:rsidR="00820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6FB0D" w14:textId="77777777" w:rsidR="009B708F" w:rsidRDefault="009B708F" w:rsidP="005A291A">
      <w:pPr>
        <w:spacing w:after="0" w:line="240" w:lineRule="auto"/>
      </w:pPr>
      <w:r>
        <w:separator/>
      </w:r>
    </w:p>
  </w:endnote>
  <w:endnote w:type="continuationSeparator" w:id="0">
    <w:p w14:paraId="1B1271CF" w14:textId="77777777" w:rsidR="009B708F" w:rsidRDefault="009B708F" w:rsidP="005A29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0ED32" w14:textId="77777777" w:rsidR="009B708F" w:rsidRDefault="009B708F" w:rsidP="005A291A">
      <w:pPr>
        <w:spacing w:after="0" w:line="240" w:lineRule="auto"/>
      </w:pPr>
      <w:r>
        <w:separator/>
      </w:r>
    </w:p>
  </w:footnote>
  <w:footnote w:type="continuationSeparator" w:id="0">
    <w:p w14:paraId="1276837C" w14:textId="77777777" w:rsidR="009B708F" w:rsidRDefault="009B708F" w:rsidP="005A29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E6DFB"/>
    <w:multiLevelType w:val="hybridMultilevel"/>
    <w:tmpl w:val="A9DE3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4659E"/>
    <w:multiLevelType w:val="hybridMultilevel"/>
    <w:tmpl w:val="3892A81A"/>
    <w:lvl w:ilvl="0" w:tplc="8C227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B6D1F"/>
    <w:multiLevelType w:val="hybridMultilevel"/>
    <w:tmpl w:val="F76A32AE"/>
    <w:lvl w:ilvl="0" w:tplc="96A2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DEE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47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141B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A8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2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546C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6AEC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028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A7E0D02"/>
    <w:multiLevelType w:val="hybridMultilevel"/>
    <w:tmpl w:val="0012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E514D"/>
    <w:multiLevelType w:val="hybridMultilevel"/>
    <w:tmpl w:val="7C901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067880"/>
    <w:multiLevelType w:val="hybridMultilevel"/>
    <w:tmpl w:val="38185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B7C74"/>
    <w:multiLevelType w:val="hybridMultilevel"/>
    <w:tmpl w:val="5E543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FA7286"/>
    <w:multiLevelType w:val="hybridMultilevel"/>
    <w:tmpl w:val="5DF4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21BD5"/>
    <w:multiLevelType w:val="hybridMultilevel"/>
    <w:tmpl w:val="D5B2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347632">
    <w:abstractNumId w:val="4"/>
  </w:num>
  <w:num w:numId="2" w16cid:durableId="24989430">
    <w:abstractNumId w:val="0"/>
  </w:num>
  <w:num w:numId="3" w16cid:durableId="1419131997">
    <w:abstractNumId w:val="7"/>
  </w:num>
  <w:num w:numId="4" w16cid:durableId="1708486131">
    <w:abstractNumId w:val="3"/>
  </w:num>
  <w:num w:numId="5" w16cid:durableId="1192840923">
    <w:abstractNumId w:val="6"/>
  </w:num>
  <w:num w:numId="6" w16cid:durableId="1126587711">
    <w:abstractNumId w:val="8"/>
  </w:num>
  <w:num w:numId="7" w16cid:durableId="1075740258">
    <w:abstractNumId w:val="2"/>
  </w:num>
  <w:num w:numId="8" w16cid:durableId="693698583">
    <w:abstractNumId w:val="1"/>
  </w:num>
  <w:num w:numId="9" w16cid:durableId="4973131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A0M7awMDI3NDdU0lEKTi0uzszPAykwqQUAO/jieywAAAA="/>
  </w:docVars>
  <w:rsids>
    <w:rsidRoot w:val="00494E60"/>
    <w:rsid w:val="000107FD"/>
    <w:rsid w:val="00023ACE"/>
    <w:rsid w:val="00025D26"/>
    <w:rsid w:val="00057D25"/>
    <w:rsid w:val="00065EAA"/>
    <w:rsid w:val="0009642B"/>
    <w:rsid w:val="000A7B60"/>
    <w:rsid w:val="000C3261"/>
    <w:rsid w:val="000D05E9"/>
    <w:rsid w:val="000F661E"/>
    <w:rsid w:val="00103A49"/>
    <w:rsid w:val="00114ABA"/>
    <w:rsid w:val="001210FA"/>
    <w:rsid w:val="00132C5B"/>
    <w:rsid w:val="001351CB"/>
    <w:rsid w:val="00144815"/>
    <w:rsid w:val="0016041A"/>
    <w:rsid w:val="00175170"/>
    <w:rsid w:val="00195DFA"/>
    <w:rsid w:val="001B58EB"/>
    <w:rsid w:val="001F0CDB"/>
    <w:rsid w:val="00204FA4"/>
    <w:rsid w:val="002175C4"/>
    <w:rsid w:val="00237FA8"/>
    <w:rsid w:val="002440BB"/>
    <w:rsid w:val="0028168C"/>
    <w:rsid w:val="00294896"/>
    <w:rsid w:val="002E196C"/>
    <w:rsid w:val="003046AA"/>
    <w:rsid w:val="00305166"/>
    <w:rsid w:val="003269C6"/>
    <w:rsid w:val="003323F4"/>
    <w:rsid w:val="00341C8E"/>
    <w:rsid w:val="00383E5D"/>
    <w:rsid w:val="003854AF"/>
    <w:rsid w:val="003B71E9"/>
    <w:rsid w:val="003C12FC"/>
    <w:rsid w:val="00410C11"/>
    <w:rsid w:val="00425CF0"/>
    <w:rsid w:val="00455682"/>
    <w:rsid w:val="0049152C"/>
    <w:rsid w:val="004929E9"/>
    <w:rsid w:val="00494E60"/>
    <w:rsid w:val="004977E4"/>
    <w:rsid w:val="004C0D21"/>
    <w:rsid w:val="004D0BDA"/>
    <w:rsid w:val="004F09E5"/>
    <w:rsid w:val="00500F9B"/>
    <w:rsid w:val="00523E4A"/>
    <w:rsid w:val="00531B25"/>
    <w:rsid w:val="005A291A"/>
    <w:rsid w:val="005A38DC"/>
    <w:rsid w:val="005B7FFE"/>
    <w:rsid w:val="005C5C9D"/>
    <w:rsid w:val="005F2C49"/>
    <w:rsid w:val="005F3E05"/>
    <w:rsid w:val="005F5C5A"/>
    <w:rsid w:val="005F72C7"/>
    <w:rsid w:val="00622E24"/>
    <w:rsid w:val="0066215D"/>
    <w:rsid w:val="006D55C6"/>
    <w:rsid w:val="006D75EC"/>
    <w:rsid w:val="00743982"/>
    <w:rsid w:val="00743C02"/>
    <w:rsid w:val="00743E8C"/>
    <w:rsid w:val="007701FC"/>
    <w:rsid w:val="007A428B"/>
    <w:rsid w:val="007C4CCB"/>
    <w:rsid w:val="007F7A4F"/>
    <w:rsid w:val="00812702"/>
    <w:rsid w:val="00820082"/>
    <w:rsid w:val="0086566E"/>
    <w:rsid w:val="008678A3"/>
    <w:rsid w:val="0087601C"/>
    <w:rsid w:val="00877C7D"/>
    <w:rsid w:val="00882060"/>
    <w:rsid w:val="008D5BF7"/>
    <w:rsid w:val="009059EA"/>
    <w:rsid w:val="0092368D"/>
    <w:rsid w:val="0093254E"/>
    <w:rsid w:val="00952EFA"/>
    <w:rsid w:val="009839F5"/>
    <w:rsid w:val="009925D8"/>
    <w:rsid w:val="009B708F"/>
    <w:rsid w:val="009E7028"/>
    <w:rsid w:val="009F7949"/>
    <w:rsid w:val="00A55D3E"/>
    <w:rsid w:val="00A671F4"/>
    <w:rsid w:val="00AD3684"/>
    <w:rsid w:val="00AD5903"/>
    <w:rsid w:val="00AF336C"/>
    <w:rsid w:val="00B17479"/>
    <w:rsid w:val="00B26B5C"/>
    <w:rsid w:val="00B274D0"/>
    <w:rsid w:val="00B97462"/>
    <w:rsid w:val="00BE7BCF"/>
    <w:rsid w:val="00BF4FD1"/>
    <w:rsid w:val="00C0294C"/>
    <w:rsid w:val="00C4093B"/>
    <w:rsid w:val="00C45C7B"/>
    <w:rsid w:val="00C47A3B"/>
    <w:rsid w:val="00CA6988"/>
    <w:rsid w:val="00CB6297"/>
    <w:rsid w:val="00CD14F4"/>
    <w:rsid w:val="00CE4CD9"/>
    <w:rsid w:val="00D01C08"/>
    <w:rsid w:val="00D12FBF"/>
    <w:rsid w:val="00D4136D"/>
    <w:rsid w:val="00D557D3"/>
    <w:rsid w:val="00E02A81"/>
    <w:rsid w:val="00E06D6B"/>
    <w:rsid w:val="00E33B3B"/>
    <w:rsid w:val="00E628EF"/>
    <w:rsid w:val="00E77A35"/>
    <w:rsid w:val="00ED5BF9"/>
    <w:rsid w:val="00F05BD6"/>
    <w:rsid w:val="00F15ECA"/>
    <w:rsid w:val="00F26D71"/>
    <w:rsid w:val="00F527DE"/>
    <w:rsid w:val="00F9447A"/>
    <w:rsid w:val="00FA1A12"/>
    <w:rsid w:val="00FA25C2"/>
    <w:rsid w:val="00FC7D17"/>
    <w:rsid w:val="00FF7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AD26"/>
  <w15:chartTrackingRefBased/>
  <w15:docId w15:val="{3AB524D5-0A9A-43B3-A4BD-08664972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aps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E60"/>
    <w:pPr>
      <w:ind w:left="720"/>
      <w:contextualSpacing/>
    </w:pPr>
    <w:rPr>
      <w:rFonts w:cs="Arial"/>
      <w:caps w:val="0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494E60"/>
    <w:rPr>
      <w:color w:val="0000FF"/>
      <w:u w:val="single"/>
    </w:rPr>
  </w:style>
  <w:style w:type="table" w:styleId="TableGrid">
    <w:name w:val="Table Grid"/>
    <w:basedOn w:val="TableNormal"/>
    <w:uiPriority w:val="39"/>
    <w:rsid w:val="00494E60"/>
    <w:pPr>
      <w:spacing w:after="0" w:line="240" w:lineRule="auto"/>
    </w:pPr>
    <w:rPr>
      <w:rFonts w:cs="Arial"/>
      <w:caps w:val="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91A"/>
  </w:style>
  <w:style w:type="paragraph" w:styleId="Footer">
    <w:name w:val="footer"/>
    <w:basedOn w:val="Normal"/>
    <w:link w:val="FooterChar"/>
    <w:uiPriority w:val="99"/>
    <w:unhideWhenUsed/>
    <w:rsid w:val="005A29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91A"/>
  </w:style>
  <w:style w:type="character" w:styleId="Strong">
    <w:name w:val="Strong"/>
    <w:basedOn w:val="DefaultParagraphFont"/>
    <w:uiPriority w:val="22"/>
    <w:qFormat/>
    <w:rsid w:val="000C32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9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abelle1984@gmail.com</dc:creator>
  <cp:keywords/>
  <dc:description/>
  <cp:lastModifiedBy>Ty s</cp:lastModifiedBy>
  <cp:revision>45</cp:revision>
  <dcterms:created xsi:type="dcterms:W3CDTF">2023-01-12T22:42:00Z</dcterms:created>
  <dcterms:modified xsi:type="dcterms:W3CDTF">2023-01-16T19:30:00Z</dcterms:modified>
</cp:coreProperties>
</file>